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9450"/>
      </w:tblGrid>
      <w:tr w:rsidR="0033777C" w:rsidTr="008C0353">
        <w:tc>
          <w:tcPr>
            <w:tcW w:w="1548" w:type="dxa"/>
          </w:tcPr>
          <w:p w:rsidR="0033777C" w:rsidRDefault="0033777C" w:rsidP="00B10430">
            <w:pPr>
              <w:rPr>
                <w:rFonts w:ascii="Cambria" w:hAnsi="Cambria"/>
              </w:rPr>
            </w:pPr>
            <w:r>
              <w:rPr>
                <w:b/>
                <w:noProof/>
                <w:lang w:val="en-US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19050</wp:posOffset>
                  </wp:positionV>
                  <wp:extent cx="704850" cy="704850"/>
                  <wp:effectExtent l="0" t="0" r="0" b="0"/>
                  <wp:wrapSquare wrapText="bothSides"/>
                  <wp:docPr id="1" name="Resim 1" descr="YTU-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YTU-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9450" w:type="dxa"/>
          </w:tcPr>
          <w:p w:rsidR="008C0353" w:rsidRDefault="0033777C" w:rsidP="008C0353">
            <w:pPr>
              <w:spacing w:line="276" w:lineRule="auto"/>
              <w:jc w:val="center"/>
              <w:rPr>
                <w:rFonts w:ascii="Cambria" w:hAnsi="Cambria"/>
                <w:b/>
                <w:sz w:val="24"/>
              </w:rPr>
            </w:pPr>
            <w:r w:rsidRPr="0033777C">
              <w:rPr>
                <w:rFonts w:ascii="Cambria" w:hAnsi="Cambria"/>
                <w:b/>
                <w:sz w:val="24"/>
              </w:rPr>
              <w:t>MAKİNE FAKÜLTESİ</w:t>
            </w:r>
            <w:r w:rsidR="008C0353">
              <w:rPr>
                <w:rFonts w:ascii="Cambria" w:hAnsi="Cambria"/>
                <w:b/>
                <w:sz w:val="24"/>
              </w:rPr>
              <w:t xml:space="preserve">/FACULTY OF MECHANICAL ENGINEERING </w:t>
            </w:r>
          </w:p>
          <w:p w:rsidR="0033777C" w:rsidRPr="0033777C" w:rsidRDefault="008C0353" w:rsidP="008C0353">
            <w:pPr>
              <w:spacing w:line="276" w:lineRule="auto"/>
              <w:jc w:val="center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E</w:t>
            </w:r>
            <w:r w:rsidR="0033777C" w:rsidRPr="0033777C">
              <w:rPr>
                <w:rFonts w:ascii="Cambria" w:hAnsi="Cambria"/>
                <w:b/>
                <w:sz w:val="24"/>
              </w:rPr>
              <w:t>NDÜSTRİ MÜHENDİSLİĞİ BÖLÜMÜ</w:t>
            </w:r>
            <w:r>
              <w:rPr>
                <w:rFonts w:ascii="Cambria" w:hAnsi="Cambria"/>
                <w:b/>
                <w:sz w:val="24"/>
              </w:rPr>
              <w:t>/ INDUSTRIAL ENGINEERING DEPARTMENT</w:t>
            </w:r>
          </w:p>
          <w:p w:rsidR="0033777C" w:rsidRPr="0033777C" w:rsidRDefault="0033777C" w:rsidP="008C0353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33777C">
              <w:rPr>
                <w:rFonts w:ascii="Cambria" w:hAnsi="Cambria"/>
                <w:b/>
                <w:sz w:val="24"/>
              </w:rPr>
              <w:t>END4000 BİTİRME ÇALIŞMASI TESLİM FORMU</w:t>
            </w:r>
            <w:r w:rsidR="008C0353">
              <w:rPr>
                <w:rFonts w:ascii="Cambria" w:hAnsi="Cambria"/>
                <w:b/>
                <w:sz w:val="24"/>
              </w:rPr>
              <w:t>/END4000 GRADUATION THESIS SUBMISSION FORM</w:t>
            </w:r>
          </w:p>
        </w:tc>
      </w:tr>
    </w:tbl>
    <w:p w:rsidR="008C0353" w:rsidRPr="008C0353" w:rsidRDefault="008C0353" w:rsidP="00B10430">
      <w:pPr>
        <w:rPr>
          <w:rFonts w:ascii="Cambria" w:hAnsi="Cambria"/>
          <w:b/>
          <w:sz w:val="4"/>
          <w:szCs w:val="20"/>
        </w:rPr>
      </w:pPr>
    </w:p>
    <w:p w:rsidR="00B10430" w:rsidRPr="008C0353" w:rsidRDefault="00B10430" w:rsidP="00B10430">
      <w:pPr>
        <w:rPr>
          <w:rFonts w:ascii="Cambria" w:hAnsi="Cambria"/>
          <w:b/>
          <w:sz w:val="20"/>
          <w:szCs w:val="20"/>
        </w:rPr>
      </w:pPr>
      <w:r w:rsidRPr="008C0353">
        <w:rPr>
          <w:rFonts w:ascii="Cambria" w:hAnsi="Cambria"/>
          <w:b/>
          <w:sz w:val="20"/>
          <w:szCs w:val="20"/>
        </w:rPr>
        <w:t xml:space="preserve">Bitirme Çalışmasının </w:t>
      </w:r>
      <w:r w:rsidR="00EA4CCE" w:rsidRPr="008C0353">
        <w:rPr>
          <w:rFonts w:ascii="Cambria" w:hAnsi="Cambria"/>
          <w:b/>
          <w:sz w:val="20"/>
          <w:szCs w:val="20"/>
        </w:rPr>
        <w:t>Başlığı/ Title of Graduation Thesis:</w:t>
      </w:r>
    </w:p>
    <w:p w:rsidR="00B10430" w:rsidRPr="008C0353" w:rsidRDefault="00B10430" w:rsidP="00B10430">
      <w:pPr>
        <w:rPr>
          <w:rFonts w:ascii="Cambria" w:hAnsi="Cambria"/>
          <w:b/>
          <w:sz w:val="20"/>
          <w:szCs w:val="20"/>
        </w:rPr>
      </w:pPr>
      <w:r w:rsidRPr="008C0353">
        <w:rPr>
          <w:rFonts w:ascii="Cambria" w:hAnsi="Cambria"/>
          <w:b/>
          <w:sz w:val="20"/>
          <w:szCs w:val="20"/>
        </w:rPr>
        <w:t>Danışman</w:t>
      </w:r>
      <w:r w:rsidR="008E7018" w:rsidRPr="008C0353">
        <w:rPr>
          <w:rFonts w:ascii="Cambria" w:hAnsi="Cambria"/>
          <w:b/>
          <w:sz w:val="20"/>
          <w:szCs w:val="20"/>
        </w:rPr>
        <w:t>ı</w:t>
      </w:r>
      <w:r w:rsidR="00437F19" w:rsidRPr="008C0353">
        <w:rPr>
          <w:rFonts w:ascii="Cambria" w:hAnsi="Cambria"/>
          <w:b/>
          <w:sz w:val="20"/>
          <w:szCs w:val="20"/>
        </w:rPr>
        <w:t>/Advisor</w:t>
      </w:r>
      <w:r w:rsidRPr="008C0353">
        <w:rPr>
          <w:rFonts w:ascii="Cambria" w:hAnsi="Cambria"/>
          <w:b/>
          <w:sz w:val="20"/>
          <w:szCs w:val="20"/>
        </w:rPr>
        <w:t>:</w:t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>
        <w:rPr>
          <w:rFonts w:ascii="Cambria" w:hAnsi="Cambria"/>
          <w:b/>
          <w:sz w:val="20"/>
          <w:szCs w:val="20"/>
        </w:rPr>
        <w:tab/>
      </w:r>
      <w:r w:rsidR="00E741CC" w:rsidRPr="008C0353">
        <w:rPr>
          <w:rFonts w:ascii="Cambria" w:hAnsi="Cambria"/>
          <w:b/>
          <w:sz w:val="20"/>
        </w:rPr>
        <w:tab/>
      </w:r>
    </w:p>
    <w:p w:rsidR="00B10430" w:rsidRPr="008C0353" w:rsidRDefault="00E741CC" w:rsidP="00B10430">
      <w:pPr>
        <w:rPr>
          <w:rFonts w:ascii="Cambria" w:hAnsi="Cambria"/>
          <w:b/>
          <w:sz w:val="20"/>
          <w:szCs w:val="20"/>
        </w:rPr>
      </w:pPr>
      <w:r w:rsidRPr="008C0353">
        <w:rPr>
          <w:rFonts w:ascii="Cambria" w:hAnsi="Cambria"/>
          <w:b/>
          <w:sz w:val="20"/>
        </w:rPr>
        <w:t>Onay Tarihi/ Approval Date:</w:t>
      </w:r>
      <w:r w:rsidRPr="008C0353">
        <w:rPr>
          <w:rFonts w:ascii="Cambria" w:hAnsi="Cambria"/>
          <w:b/>
          <w:sz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 w:rsidRPr="008C0353">
        <w:rPr>
          <w:rFonts w:ascii="Cambria" w:hAnsi="Cambria"/>
          <w:b/>
          <w:sz w:val="20"/>
        </w:rPr>
        <w:t>İmza/Signature</w:t>
      </w:r>
      <w:r>
        <w:rPr>
          <w:rFonts w:ascii="Cambria" w:hAnsi="Cambria"/>
          <w:b/>
          <w:sz w:val="20"/>
        </w:rPr>
        <w:t>:</w:t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</w:p>
    <w:tbl>
      <w:tblPr>
        <w:tblStyle w:val="TableGrid"/>
        <w:tblW w:w="10818" w:type="dxa"/>
        <w:tblLook w:val="04A0" w:firstRow="1" w:lastRow="0" w:firstColumn="1" w:lastColumn="0" w:noHBand="0" w:noVBand="1"/>
      </w:tblPr>
      <w:tblGrid>
        <w:gridCol w:w="2448"/>
        <w:gridCol w:w="4493"/>
        <w:gridCol w:w="3877"/>
      </w:tblGrid>
      <w:tr w:rsidR="008E7018" w:rsidRPr="008C0353" w:rsidTr="008C0353">
        <w:trPr>
          <w:trHeight w:val="374"/>
        </w:trPr>
        <w:tc>
          <w:tcPr>
            <w:tcW w:w="2448" w:type="dxa"/>
          </w:tcPr>
          <w:p w:rsidR="008E7018" w:rsidRPr="008C0353" w:rsidRDefault="008E7018" w:rsidP="00B10430">
            <w:pPr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Öğrenci No</w:t>
            </w:r>
            <w:r w:rsidR="00437F19" w:rsidRPr="008C0353">
              <w:rPr>
                <w:rFonts w:ascii="Cambria" w:hAnsi="Cambria"/>
                <w:b/>
                <w:sz w:val="20"/>
                <w:szCs w:val="20"/>
              </w:rPr>
              <w:t>/Student ID</w:t>
            </w:r>
            <w:r w:rsidRPr="008C0353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4493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Adı Soyadı</w:t>
            </w:r>
            <w:r w:rsidR="00437F19" w:rsidRPr="008C0353">
              <w:rPr>
                <w:rFonts w:ascii="Cambria" w:hAnsi="Cambria"/>
                <w:b/>
                <w:sz w:val="20"/>
                <w:szCs w:val="20"/>
              </w:rPr>
              <w:t>/Name-Surname:</w:t>
            </w:r>
          </w:p>
        </w:tc>
        <w:tc>
          <w:tcPr>
            <w:tcW w:w="3877" w:type="dxa"/>
          </w:tcPr>
          <w:p w:rsidR="008E7018" w:rsidRPr="008C0353" w:rsidRDefault="008E7018" w:rsidP="008C035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İmza</w:t>
            </w:r>
            <w:r w:rsidR="00EA4CCE" w:rsidRPr="008C0353">
              <w:rPr>
                <w:rFonts w:ascii="Cambria" w:hAnsi="Cambria"/>
                <w:b/>
                <w:sz w:val="20"/>
                <w:szCs w:val="20"/>
              </w:rPr>
              <w:t>/Signature:</w:t>
            </w:r>
          </w:p>
        </w:tc>
      </w:tr>
      <w:tr w:rsidR="008E7018" w:rsidRPr="008C0353" w:rsidTr="008C0353">
        <w:trPr>
          <w:trHeight w:val="432"/>
        </w:trPr>
        <w:tc>
          <w:tcPr>
            <w:tcW w:w="2448" w:type="dxa"/>
          </w:tcPr>
          <w:p w:rsidR="008E7018" w:rsidRPr="008C0353" w:rsidRDefault="008E7018" w:rsidP="00B1043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93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877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8E7018" w:rsidRPr="008C0353" w:rsidTr="008C0353">
        <w:trPr>
          <w:trHeight w:val="432"/>
        </w:trPr>
        <w:tc>
          <w:tcPr>
            <w:tcW w:w="2448" w:type="dxa"/>
          </w:tcPr>
          <w:p w:rsidR="008E7018" w:rsidRPr="008C0353" w:rsidRDefault="008E7018" w:rsidP="00B1043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93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877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8E7018" w:rsidRPr="008C0353" w:rsidTr="008C0353">
        <w:trPr>
          <w:trHeight w:val="432"/>
        </w:trPr>
        <w:tc>
          <w:tcPr>
            <w:tcW w:w="2448" w:type="dxa"/>
          </w:tcPr>
          <w:p w:rsidR="008E7018" w:rsidRPr="008C0353" w:rsidRDefault="008E7018" w:rsidP="00B10430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4493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877" w:type="dxa"/>
          </w:tcPr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B10430" w:rsidRPr="008C0353" w:rsidRDefault="00B10430" w:rsidP="008C0353">
      <w:pPr>
        <w:rPr>
          <w:rFonts w:ascii="Cambria" w:hAnsi="Cambria"/>
          <w:sz w:val="6"/>
          <w:szCs w:val="20"/>
        </w:rPr>
      </w:pPr>
    </w:p>
    <w:tbl>
      <w:tblPr>
        <w:tblStyle w:val="TableGrid"/>
        <w:tblW w:w="10818" w:type="dxa"/>
        <w:tblLook w:val="04A0" w:firstRow="1" w:lastRow="0" w:firstColumn="1" w:lastColumn="0" w:noHBand="0" w:noVBand="1"/>
      </w:tblPr>
      <w:tblGrid>
        <w:gridCol w:w="2988"/>
        <w:gridCol w:w="7830"/>
      </w:tblGrid>
      <w:tr w:rsidR="00266E1A" w:rsidRPr="008C0353" w:rsidTr="008C0353">
        <w:tc>
          <w:tcPr>
            <w:tcW w:w="2988" w:type="dxa"/>
          </w:tcPr>
          <w:p w:rsidR="00266E1A" w:rsidRPr="008C0353" w:rsidRDefault="00EA4CCE" w:rsidP="00266E1A">
            <w:pPr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Konu/Topic</w:t>
            </w:r>
            <w:r w:rsidR="00266E1A" w:rsidRPr="008C0353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7830" w:type="dxa"/>
          </w:tcPr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266E1A" w:rsidRPr="008C0353" w:rsidRDefault="00266E1A" w:rsidP="00266E1A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66E1A" w:rsidRPr="008C0353" w:rsidTr="008C0353">
        <w:trPr>
          <w:trHeight w:val="1328"/>
        </w:trPr>
        <w:tc>
          <w:tcPr>
            <w:tcW w:w="2988" w:type="dxa"/>
          </w:tcPr>
          <w:p w:rsidR="00266E1A" w:rsidRPr="008C0353" w:rsidRDefault="00266E1A" w:rsidP="00266E1A">
            <w:pPr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sz w:val="20"/>
                <w:szCs w:val="20"/>
              </w:rPr>
              <w:t>Amaç</w:t>
            </w:r>
            <w:r w:rsidR="00EA4CCE" w:rsidRPr="008C0353">
              <w:rPr>
                <w:rFonts w:ascii="Cambria" w:hAnsi="Cambria"/>
                <w:b/>
                <w:sz w:val="20"/>
                <w:szCs w:val="20"/>
              </w:rPr>
              <w:t>/Purpose</w:t>
            </w:r>
            <w:r w:rsidRPr="008C0353">
              <w:rPr>
                <w:rFonts w:ascii="Cambria" w:hAnsi="Cambria"/>
                <w:b/>
                <w:sz w:val="20"/>
                <w:szCs w:val="20"/>
              </w:rPr>
              <w:t>:</w:t>
            </w:r>
          </w:p>
        </w:tc>
        <w:tc>
          <w:tcPr>
            <w:tcW w:w="7830" w:type="dxa"/>
          </w:tcPr>
          <w:p w:rsidR="00266E1A" w:rsidRPr="008C0353" w:rsidRDefault="00266E1A" w:rsidP="008C0353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266E1A" w:rsidRPr="008C0353" w:rsidTr="008C0353">
        <w:tc>
          <w:tcPr>
            <w:tcW w:w="2988" w:type="dxa"/>
          </w:tcPr>
          <w:p w:rsidR="00266E1A" w:rsidRPr="008C0353" w:rsidRDefault="00266E1A" w:rsidP="00266E1A">
            <w:pPr>
              <w:rPr>
                <w:rFonts w:ascii="Cambria" w:hAnsi="Cambria"/>
                <w:b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i/>
                <w:sz w:val="20"/>
                <w:szCs w:val="20"/>
              </w:rPr>
              <w:t>Çalışma kapsamında kullanılacak bilgi ve becerilerin ilişkili olduğu dersler</w:t>
            </w:r>
            <w:r w:rsidR="00D85F8A" w:rsidRPr="008C0353">
              <w:rPr>
                <w:rFonts w:ascii="Cambria" w:hAnsi="Cambria"/>
                <w:b/>
                <w:i/>
                <w:sz w:val="20"/>
                <w:szCs w:val="20"/>
              </w:rPr>
              <w:t>/</w:t>
            </w:r>
            <w:r w:rsidR="00D85F8A" w:rsidRPr="008C0353">
              <w:rPr>
                <w:sz w:val="20"/>
                <w:szCs w:val="20"/>
              </w:rPr>
              <w:t xml:space="preserve"> </w:t>
            </w:r>
            <w:r w:rsidR="00D85F8A" w:rsidRPr="008C0353">
              <w:rPr>
                <w:rFonts w:ascii="Cambria" w:hAnsi="Cambria"/>
                <w:b/>
                <w:i/>
                <w:sz w:val="20"/>
                <w:szCs w:val="20"/>
              </w:rPr>
              <w:t>Courses related to the knowledge and skills to be used within the scope of the study</w:t>
            </w:r>
            <w:r w:rsidRPr="008C0353">
              <w:rPr>
                <w:rFonts w:ascii="Cambria" w:hAnsi="Cambria"/>
                <w:b/>
                <w:i/>
                <w:sz w:val="20"/>
                <w:szCs w:val="20"/>
              </w:rPr>
              <w:t>:</w:t>
            </w:r>
          </w:p>
        </w:tc>
        <w:tc>
          <w:tcPr>
            <w:tcW w:w="7830" w:type="dxa"/>
          </w:tcPr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266E1A" w:rsidRPr="008C0353" w:rsidTr="008C0353">
        <w:tc>
          <w:tcPr>
            <w:tcW w:w="2988" w:type="dxa"/>
          </w:tcPr>
          <w:p w:rsidR="00266E1A" w:rsidRPr="008C0353" w:rsidRDefault="00266E1A" w:rsidP="00D85F8A">
            <w:pPr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i/>
                <w:sz w:val="20"/>
                <w:szCs w:val="20"/>
              </w:rPr>
              <w:t>Çalışma kapsamında kullan</w:t>
            </w:r>
            <w:r w:rsidR="005D0E78" w:rsidRPr="008C0353">
              <w:rPr>
                <w:rFonts w:ascii="Cambria" w:hAnsi="Cambria"/>
                <w:b/>
                <w:i/>
                <w:sz w:val="20"/>
                <w:szCs w:val="20"/>
              </w:rPr>
              <w:t>ıla</w:t>
            </w:r>
            <w:r w:rsidR="00CE7A45" w:rsidRPr="008C0353">
              <w:rPr>
                <w:rFonts w:ascii="Cambria" w:hAnsi="Cambria"/>
                <w:b/>
                <w:i/>
                <w:sz w:val="20"/>
                <w:szCs w:val="20"/>
              </w:rPr>
              <w:t>n</w:t>
            </w:r>
            <w:r w:rsidR="005F637C" w:rsidRPr="008C0353">
              <w:rPr>
                <w:rFonts w:ascii="Cambria" w:hAnsi="Cambria"/>
                <w:b/>
                <w:i/>
                <w:sz w:val="20"/>
                <w:szCs w:val="20"/>
              </w:rPr>
              <w:t xml:space="preserve"> </w:t>
            </w:r>
            <w:r w:rsidR="005D0E78" w:rsidRPr="008C0353">
              <w:rPr>
                <w:rFonts w:ascii="Cambria" w:hAnsi="Cambria"/>
                <w:b/>
                <w:i/>
                <w:sz w:val="20"/>
                <w:szCs w:val="20"/>
              </w:rPr>
              <w:t>mühendislik standartları</w:t>
            </w:r>
            <w:r w:rsidR="00D85F8A" w:rsidRPr="008C0353">
              <w:rPr>
                <w:rFonts w:ascii="Cambria" w:hAnsi="Cambria"/>
                <w:b/>
                <w:i/>
                <w:sz w:val="20"/>
                <w:szCs w:val="20"/>
              </w:rPr>
              <w:t xml:space="preserve">, </w:t>
            </w:r>
            <w:r w:rsidR="005D0E78" w:rsidRPr="008C0353">
              <w:rPr>
                <w:rFonts w:ascii="Cambria" w:hAnsi="Cambria"/>
                <w:b/>
                <w:i/>
                <w:sz w:val="20"/>
                <w:szCs w:val="20"/>
              </w:rPr>
              <w:t>Bilişim Teknolojileri</w:t>
            </w:r>
            <w:r w:rsidR="00D85F8A" w:rsidRPr="008C0353">
              <w:rPr>
                <w:rFonts w:ascii="Cambria" w:hAnsi="Cambria"/>
                <w:b/>
                <w:i/>
                <w:sz w:val="20"/>
                <w:szCs w:val="20"/>
              </w:rPr>
              <w:t xml:space="preserve">, </w:t>
            </w:r>
            <w:r w:rsidR="005D0E78" w:rsidRPr="008C0353">
              <w:rPr>
                <w:rFonts w:ascii="Cambria" w:hAnsi="Cambria"/>
                <w:b/>
                <w:i/>
                <w:sz w:val="20"/>
                <w:szCs w:val="20"/>
              </w:rPr>
              <w:t>Modern Teknik ve Araçlar</w:t>
            </w:r>
            <w:r w:rsidR="00D85F8A" w:rsidRPr="008C0353">
              <w:rPr>
                <w:rFonts w:ascii="Cambria" w:hAnsi="Cambria"/>
                <w:b/>
                <w:i/>
                <w:sz w:val="20"/>
                <w:szCs w:val="20"/>
              </w:rPr>
              <w:t>/ Engineering standards used in the study, Information Technologies, Modern Techniques and Tools:</w:t>
            </w:r>
          </w:p>
        </w:tc>
        <w:tc>
          <w:tcPr>
            <w:tcW w:w="7830" w:type="dxa"/>
          </w:tcPr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  <w:tr w:rsidR="00266E1A" w:rsidRPr="008C0353" w:rsidTr="008C0353">
        <w:tc>
          <w:tcPr>
            <w:tcW w:w="2988" w:type="dxa"/>
          </w:tcPr>
          <w:p w:rsidR="00266E1A" w:rsidRPr="008C0353" w:rsidRDefault="00266E1A" w:rsidP="001F1C71">
            <w:pPr>
              <w:rPr>
                <w:rFonts w:ascii="Cambria" w:hAnsi="Cambria"/>
                <w:b/>
                <w:i/>
                <w:sz w:val="20"/>
                <w:szCs w:val="20"/>
              </w:rPr>
            </w:pPr>
            <w:r w:rsidRPr="008C0353">
              <w:rPr>
                <w:rFonts w:ascii="Cambria" w:hAnsi="Cambria"/>
                <w:b/>
                <w:i/>
                <w:sz w:val="20"/>
                <w:szCs w:val="20"/>
              </w:rPr>
              <w:t>Çalışmanın gerçekçi koşulları</w:t>
            </w:r>
            <w:r w:rsidR="001F1C71" w:rsidRPr="008C0353">
              <w:rPr>
                <w:rFonts w:ascii="Cambria" w:hAnsi="Cambria"/>
                <w:b/>
                <w:i/>
                <w:sz w:val="20"/>
                <w:szCs w:val="20"/>
              </w:rPr>
              <w:t>-</w:t>
            </w:r>
            <w:r w:rsidRPr="008C0353">
              <w:rPr>
                <w:rFonts w:ascii="Cambria" w:hAnsi="Cambria"/>
                <w:b/>
                <w:i/>
                <w:sz w:val="20"/>
                <w:szCs w:val="20"/>
              </w:rPr>
              <w:t>kısıtları (ekonomi, çevre sorunları, sürdürülebilirlik, üretilebilirlik, etik, sağlık, güvenlik, sosyal ve politik sorunlar gibi)</w:t>
            </w:r>
            <w:r w:rsidR="001F1C71" w:rsidRPr="008C0353">
              <w:rPr>
                <w:rFonts w:ascii="Cambria" w:hAnsi="Cambria"/>
                <w:b/>
                <w:i/>
                <w:sz w:val="20"/>
                <w:szCs w:val="20"/>
              </w:rPr>
              <w:t>/</w:t>
            </w:r>
            <w:r w:rsidR="001F1C71" w:rsidRPr="008C0353">
              <w:rPr>
                <w:sz w:val="20"/>
                <w:szCs w:val="20"/>
              </w:rPr>
              <w:t xml:space="preserve"> </w:t>
            </w:r>
            <w:r w:rsidR="001F1C71" w:rsidRPr="008C0353">
              <w:rPr>
                <w:rFonts w:ascii="Cambria" w:hAnsi="Cambria"/>
                <w:b/>
                <w:i/>
                <w:sz w:val="20"/>
                <w:szCs w:val="20"/>
              </w:rPr>
              <w:t>Real world conditions - constraints of the study (economic, environmental problems, sustainability, producibility, ethics, health, security, social and political problems etc)</w:t>
            </w:r>
          </w:p>
        </w:tc>
        <w:tc>
          <w:tcPr>
            <w:tcW w:w="7830" w:type="dxa"/>
          </w:tcPr>
          <w:p w:rsidR="00266E1A" w:rsidRPr="008C0353" w:rsidRDefault="00266E1A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  <w:p w:rsidR="008E7018" w:rsidRPr="008C0353" w:rsidRDefault="008E7018" w:rsidP="00B10430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</w:tr>
    </w:tbl>
    <w:p w:rsidR="001F1C71" w:rsidRPr="008C0353" w:rsidRDefault="00266E1A" w:rsidP="00D96576">
      <w:pPr>
        <w:jc w:val="both"/>
        <w:rPr>
          <w:rFonts w:ascii="Cambria" w:hAnsi="Cambria"/>
          <w:sz w:val="20"/>
        </w:rPr>
      </w:pPr>
      <w:r w:rsidRPr="008C0353">
        <w:rPr>
          <w:rFonts w:ascii="Cambria" w:hAnsi="Cambria"/>
          <w:sz w:val="20"/>
        </w:rPr>
        <w:t>Öğrenci tarafından hazırlanan çalışmanın değerlendirilmek üzere bölüme teslim edilmesi uygundur</w:t>
      </w:r>
      <w:r w:rsidR="001F1C71" w:rsidRPr="008C0353">
        <w:rPr>
          <w:rFonts w:ascii="Cambria" w:hAnsi="Cambria"/>
          <w:sz w:val="20"/>
        </w:rPr>
        <w:t>.</w:t>
      </w:r>
      <w:r w:rsidR="008C0353">
        <w:rPr>
          <w:rFonts w:ascii="Cambria" w:hAnsi="Cambria"/>
          <w:sz w:val="20"/>
        </w:rPr>
        <w:t>/</w:t>
      </w:r>
      <w:r w:rsidR="001F1C71" w:rsidRPr="008C0353">
        <w:rPr>
          <w:rFonts w:ascii="Cambria" w:hAnsi="Cambria"/>
          <w:sz w:val="20"/>
        </w:rPr>
        <w:t>It is appropriate to submit the study prepared by the student to the department for evaluation.</w:t>
      </w:r>
    </w:p>
    <w:p w:rsidR="008E7018" w:rsidRPr="008C0353" w:rsidRDefault="001F1C71">
      <w:pPr>
        <w:rPr>
          <w:rFonts w:ascii="Cambria" w:hAnsi="Cambria"/>
          <w:b/>
          <w:sz w:val="20"/>
        </w:rPr>
      </w:pPr>
      <w:bookmarkStart w:id="0" w:name="_GoBack"/>
      <w:bookmarkEnd w:id="0"/>
      <w:r w:rsidRPr="008C0353">
        <w:rPr>
          <w:rFonts w:ascii="Cambria" w:hAnsi="Cambria"/>
          <w:b/>
          <w:sz w:val="20"/>
        </w:rPr>
        <w:tab/>
      </w:r>
      <w:r w:rsidRPr="008C0353">
        <w:rPr>
          <w:rFonts w:ascii="Cambria" w:hAnsi="Cambria"/>
          <w:b/>
          <w:sz w:val="20"/>
        </w:rPr>
        <w:tab/>
      </w:r>
      <w:r w:rsidRPr="008C0353">
        <w:rPr>
          <w:rFonts w:ascii="Cambria" w:hAnsi="Cambria"/>
          <w:b/>
          <w:sz w:val="20"/>
        </w:rPr>
        <w:tab/>
      </w:r>
      <w:r w:rsidRPr="008C0353">
        <w:rPr>
          <w:rFonts w:ascii="Cambria" w:hAnsi="Cambria"/>
          <w:b/>
          <w:sz w:val="20"/>
        </w:rPr>
        <w:tab/>
      </w:r>
      <w:r w:rsidRPr="008C0353">
        <w:rPr>
          <w:rFonts w:ascii="Cambria" w:hAnsi="Cambria"/>
          <w:b/>
          <w:sz w:val="20"/>
        </w:rPr>
        <w:tab/>
      </w:r>
      <w:r w:rsidRPr="008C0353">
        <w:rPr>
          <w:rFonts w:ascii="Cambria" w:hAnsi="Cambria"/>
          <w:b/>
          <w:sz w:val="20"/>
        </w:rPr>
        <w:tab/>
      </w:r>
    </w:p>
    <w:sectPr w:rsidR="008E7018" w:rsidRPr="008C0353" w:rsidSect="008C03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426" w:right="476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0DF3" w:rsidRDefault="00840DF3" w:rsidP="00D96576">
      <w:pPr>
        <w:spacing w:after="0" w:line="240" w:lineRule="auto"/>
      </w:pPr>
      <w:r>
        <w:separator/>
      </w:r>
    </w:p>
  </w:endnote>
  <w:endnote w:type="continuationSeparator" w:id="0">
    <w:p w:rsidR="00840DF3" w:rsidRDefault="00840DF3" w:rsidP="00D96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68B" w:rsidRDefault="00AA668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576" w:rsidRDefault="00D96576">
    <w:pPr>
      <w:pStyle w:val="Footer"/>
    </w:pPr>
    <w:r>
      <w:t xml:space="preserve">Form No: FR-1305; Revizyon Tarihi: </w:t>
    </w:r>
    <w:r w:rsidR="00AA668B">
      <w:t>24.05.2019; Revizyon No:0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68B" w:rsidRDefault="00AA66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0DF3" w:rsidRDefault="00840DF3" w:rsidP="00D96576">
      <w:pPr>
        <w:spacing w:after="0" w:line="240" w:lineRule="auto"/>
      </w:pPr>
      <w:r>
        <w:separator/>
      </w:r>
    </w:p>
  </w:footnote>
  <w:footnote w:type="continuationSeparator" w:id="0">
    <w:p w:rsidR="00840DF3" w:rsidRDefault="00840DF3" w:rsidP="00D96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68B" w:rsidRDefault="00AA668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68B" w:rsidRDefault="00AA668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68B" w:rsidRDefault="00AA66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864293"/>
    <w:multiLevelType w:val="hybridMultilevel"/>
    <w:tmpl w:val="8EE8C9C8"/>
    <w:lvl w:ilvl="0" w:tplc="883CE7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D030F"/>
    <w:multiLevelType w:val="hybridMultilevel"/>
    <w:tmpl w:val="E05A81D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C31664"/>
    <w:multiLevelType w:val="hybridMultilevel"/>
    <w:tmpl w:val="D9424E28"/>
    <w:lvl w:ilvl="0" w:tplc="C7AC9E0A">
      <w:start w:val="1"/>
      <w:numFmt w:val="decimal"/>
      <w:lvlText w:val="PDÖ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DC0NDEzNjMwNjVR0lEKTi0uzszPAykwrAUABnunMSwAAAA="/>
  </w:docVars>
  <w:rsids>
    <w:rsidRoot w:val="00B10430"/>
    <w:rsid w:val="0009511C"/>
    <w:rsid w:val="001D5571"/>
    <w:rsid w:val="001F1C71"/>
    <w:rsid w:val="00266E1A"/>
    <w:rsid w:val="0033777C"/>
    <w:rsid w:val="00404C28"/>
    <w:rsid w:val="00437F19"/>
    <w:rsid w:val="005959B3"/>
    <w:rsid w:val="005D0E78"/>
    <w:rsid w:val="005F637C"/>
    <w:rsid w:val="00661BBF"/>
    <w:rsid w:val="0068315E"/>
    <w:rsid w:val="00730947"/>
    <w:rsid w:val="007727B6"/>
    <w:rsid w:val="007A741C"/>
    <w:rsid w:val="00840DF3"/>
    <w:rsid w:val="00844AC7"/>
    <w:rsid w:val="008C0353"/>
    <w:rsid w:val="008E7018"/>
    <w:rsid w:val="009135B0"/>
    <w:rsid w:val="00952B98"/>
    <w:rsid w:val="009D64F6"/>
    <w:rsid w:val="00A46BB8"/>
    <w:rsid w:val="00AA668B"/>
    <w:rsid w:val="00B07037"/>
    <w:rsid w:val="00B10430"/>
    <w:rsid w:val="00B32B76"/>
    <w:rsid w:val="00C21B6B"/>
    <w:rsid w:val="00C77E5A"/>
    <w:rsid w:val="00CE7A45"/>
    <w:rsid w:val="00D32C78"/>
    <w:rsid w:val="00D85F8A"/>
    <w:rsid w:val="00D96576"/>
    <w:rsid w:val="00DC724E"/>
    <w:rsid w:val="00DE6625"/>
    <w:rsid w:val="00E5762E"/>
    <w:rsid w:val="00E741CC"/>
    <w:rsid w:val="00E7786A"/>
    <w:rsid w:val="00E77DF5"/>
    <w:rsid w:val="00EA4CCE"/>
    <w:rsid w:val="00FE1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026369F-3303-441F-8DE2-559FA10F3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5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0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10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64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4F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61B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65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576"/>
  </w:style>
  <w:style w:type="paragraph" w:styleId="Footer">
    <w:name w:val="footer"/>
    <w:basedOn w:val="Normal"/>
    <w:link w:val="FooterChar"/>
    <w:uiPriority w:val="99"/>
    <w:unhideWhenUsed/>
    <w:rsid w:val="00D965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5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08F9D-60C2-411B-AA87-C037438B0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lcuk Cebi</dc:creator>
  <cp:lastModifiedBy>Ezgi Uluhan</cp:lastModifiedBy>
  <cp:revision>5</cp:revision>
  <cp:lastPrinted>2016-11-18T07:36:00Z</cp:lastPrinted>
  <dcterms:created xsi:type="dcterms:W3CDTF">2019-05-22T12:26:00Z</dcterms:created>
  <dcterms:modified xsi:type="dcterms:W3CDTF">2021-01-29T13:23:00Z</dcterms:modified>
</cp:coreProperties>
</file>